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Sudan</w:t>
      </w:r>
      <w:r>
        <w:t xml:space="preserve"> </w:t>
      </w:r>
      <w:r>
        <w:t xml:space="preserve">Khartoum</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URL]</w:t>
      </w:r>
    </w:p>
    <w:p>
      <w:pPr>
        <w:pStyle w:val="BodyText"/>
      </w:pPr>
      <w:r>
        <w:rPr>
          <w:bCs/>
          <w:b/>
        </w:rPr>
        <w:t xml:space="preserve">Date:</w:t>
      </w:r>
      <w:r>
        <w:t xml:space="preserve"> </w:t>
      </w:r>
      <w:r>
        <w:t xml:space="preserve">[Insert Date]</w:t>
      </w:r>
    </w:p>
    <w:p>
      <w:pPr>
        <w:pStyle w:val="BodyText"/>
      </w:pPr>
      <w:r>
        <w:rPr>
          <w:bCs/>
          <w:b/>
        </w:rPr>
        <w:t xml:space="preserve">Hiring Manager</w:t>
      </w:r>
      <w:r>
        <w:br/>
      </w:r>
      <w:r>
        <w:t xml:space="preserve">[Company Name]</w:t>
      </w:r>
      <w:r>
        <w:br/>
      </w:r>
      <w:r>
        <w:t xml:space="preserve">[Company Address]</w:t>
      </w:r>
      <w:r>
        <w:br/>
      </w:r>
      <w:r>
        <w:t xml:space="preserve">Khartoum, Sudan</w:t>
      </w:r>
    </w:p>
    <w:bookmarkStart w:id="20" w:name="X777ee268d6c9027e114fc31cd181fcaa16ab2e3"/>
    <w:p>
      <w:pPr>
        <w:pStyle w:val="Heading1"/>
      </w:pPr>
      <w:r>
        <w:t xml:space="preserve">Cover Letter for Geologist Position in Sudan Khartoum</w:t>
      </w:r>
    </w:p>
    <w:p>
      <w:pPr>
        <w:pStyle w:val="FirstParagraph"/>
      </w:pPr>
      <w:r>
        <w:t xml:space="preserve">Dear Hiring Manager,</w:t>
      </w:r>
    </w:p>
    <w:p>
      <w:pPr>
        <w:pStyle w:val="BodyText"/>
      </w:pPr>
      <w:r>
        <w:t xml:space="preserve">I am writing to express my enthusiasm for the Geologist position at [Company Name] in Khartoum, Sudan. As a dedicated and experienced geologist with a profound understanding of geological sciences and a passion for exploring the unique mineralogical landscapes of Sudan, I am confident that my expertise aligns perfectly with your organization's goals. With a career focused on fieldwork, data analysis, and resource exploration in diverse geological settings, I am eager to contribute to Sudan’s growing energy and mineral sectors. This opportunity in Khartoum represents a pivotal step in my professional journey, and I am excited about the prospect of applying my skills to support sustainable development in this dynamic region.</w:t>
      </w:r>
    </w:p>
    <w:p>
      <w:pPr>
        <w:pStyle w:val="BodyText"/>
      </w:pPr>
      <w:r>
        <w:t xml:space="preserve">My academic background includes a [Degree, e.g., Master’s in Geology] from [University Name], where I specialized in structural geology and economic mineralogy. This foundation has equipped me with the analytical tools to interpret complex geological data and identify potential resource deposits. Over the past [X years], I have worked on projects spanning multiple continents, including field surveys in arid environments, seismic data interpretation, and collaboration with multidisciplinary teams to assess mineral reserves. However, my experiences in Sudan Khartoum have always held a special significance. The region’s rich geological history—marked by ancient sedimentary basins, volcanic formations, and potential for gold and oil—has been a focal point of my research and professional interests.</w:t>
      </w:r>
    </w:p>
    <w:p>
      <w:pPr>
        <w:pStyle w:val="BodyText"/>
      </w:pPr>
      <w:r>
        <w:t xml:space="preserve">One of the key reasons I am drawn to this role is the unique challenges and opportunities presented by Sudan’s geology. Khartoum, as a strategic hub in the region, is central to understanding Sudan’s vast natural resources. The country’s geological diversity, including the Nubian Sandstone and the Darfur Basin, offers immense potential for exploration and development. My hands-on experience in similar environments—such as my work on [specific project or location]—has prepared me to navigate the complexities of fieldwork in this region. For instance, I have successfully led teams to map fault lines and assess hydrocarbon potential using advanced geophysical tools, which directly relates to the needs of your organization.</w:t>
      </w:r>
    </w:p>
    <w:p>
      <w:pPr>
        <w:pStyle w:val="BodyText"/>
      </w:pPr>
      <w:r>
        <w:t xml:space="preserve">As a Geologist, I prioritize precision, innovation, and collaboration. My ability to synthesize geological data into actionable insights has been instrumental in previous roles. For example, during my tenure at [Previous Company/Organization], I developed a comprehensive model for mineral deposit prediction that increased exploration efficiency by 20%. This achievement underscores my commitment to leveraging scientific rigor and technological advancements to drive meaningful results. In Sudan Khartoum, I aim to apply these same principles to support your team in uncovering new resource opportunities while adhering to environmental and regulatory standards.</w:t>
      </w:r>
    </w:p>
    <w:p>
      <w:pPr>
        <w:pStyle w:val="BodyText"/>
      </w:pPr>
      <w:r>
        <w:t xml:space="preserve">Sudan’s geological landscape is not only a professional challenge but also a personal passion. Having spent time in Khartoum and conducted field studies in nearby regions, I have developed a deep appreciation for the country’s natural heritage and its potential to contribute to global energy security. My work ethic is rooted in integrity, adaptability, and a desire to make a tangible impact. Whether it involves analyzing core samples under challenging field conditions or presenting findings to stakeholders, I approach every task with dedication and precision.</w:t>
      </w:r>
    </w:p>
    <w:p>
      <w:pPr>
        <w:pStyle w:val="BodyText"/>
      </w:pPr>
      <w:r>
        <w:t xml:space="preserve">What sets me apart as a Geologist is my ability to bridge technical expertise with cultural awareness. Sudan’s geology is intertwined with its socio-economic development, and I understand the importance of engaging with local communities and adhering to regional regulations. My previous experiences in [mention specific location or project] have honed my ability to collaborate with diverse teams, ensuring that geological projects align with both scientific and societal goals. I am confident that this perspective will enable me to contribute effectively to your organization’s mission in Khartoum.</w:t>
      </w:r>
    </w:p>
    <w:p>
      <w:pPr>
        <w:pStyle w:val="BodyText"/>
      </w:pPr>
      <w:r>
        <w:t xml:space="preserve">In addition to my technical skills, I bring a strong commitment to sustainability. As the global demand for minerals and energy continues to rise, it is imperative to balance resource extraction with environmental stewardship. My work has consistently emphasized minimizing ecological footprints through innovative exploration techniques and responsible mining practices. In Sudan Khartoum, I am eager to support initiatives that promote sustainable development while maximizing the region’s geological potential.</w:t>
      </w:r>
    </w:p>
    <w:p>
      <w:pPr>
        <w:pStyle w:val="BodyText"/>
      </w:pPr>
      <w:r>
        <w:t xml:space="preserve">I am particularly inspired by [Company Name]’s reputation as a leader in [specific industry or project, e.g., oil exploration, mineral resource assessment]. The opportunity to contribute to such impactful work in Khartoum is both professionally rewarding and personally fulfilling. I am excited about the possibility of joining your team and leveraging my expertise to advance geological research and resource management in this vital region.</w:t>
      </w:r>
    </w:p>
    <w:p>
      <w:pPr>
        <w:pStyle w:val="BodyText"/>
      </w:pPr>
      <w:r>
        <w:t xml:space="preserve">Thank you for considering my application. I would welcome the opportunity to discuss how my background, skills, and passion for geology align with your needs. Please feel free to contact me at [Phone Number] or [Email Address] at your convenience. I look forward to the possibility of contributing to the success of [Company Name] in Sudan Khartoum.</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eologist Position in Sudan Khartoum</dc:title>
  <dc:creator/>
  <dc:language>en</dc:language>
  <cp:keywords/>
  <dcterms:created xsi:type="dcterms:W3CDTF">2025-12-10T14:54:28Z</dcterms:created>
  <dcterms:modified xsi:type="dcterms:W3CDTF">2025-12-10T14:54:28Z</dcterms:modified>
</cp:coreProperties>
</file>

<file path=docProps/custom.xml><?xml version="1.0" encoding="utf-8"?>
<Properties xmlns="http://schemas.openxmlformats.org/officeDocument/2006/custom-properties" xmlns:vt="http://schemas.openxmlformats.org/officeDocument/2006/docPropsVTypes"/>
</file>